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4C42C" w14:textId="4C39513E" w:rsidR="002D49AD" w:rsidRPr="00115397" w:rsidRDefault="002D49AD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Broj:</w:t>
      </w:r>
      <w:r w:rsidR="00C7026E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0101-</w:t>
      </w:r>
      <w:r w:rsidR="00115397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4827/24</w:t>
      </w:r>
    </w:p>
    <w:p w14:paraId="2191E175" w14:textId="5FB273BE" w:rsidR="002D49AD" w:rsidRPr="00115397" w:rsidRDefault="002D49AD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U Sarajevu, </w:t>
      </w:r>
      <w:r w:rsidR="000E483B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07. </w:t>
      </w: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10.2024.godine</w:t>
      </w:r>
    </w:p>
    <w:p w14:paraId="670DAFBD" w14:textId="6BF785F6" w:rsidR="002D49AD" w:rsidRPr="00115397" w:rsidRDefault="002D49AD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</w:pPr>
    </w:p>
    <w:p w14:paraId="11DB1A7E" w14:textId="77777777" w:rsidR="008D5841" w:rsidRPr="00115397" w:rsidRDefault="008D5841" w:rsidP="002D49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</w:pPr>
    </w:p>
    <w:p w14:paraId="515BE792" w14:textId="7176284B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UNIVERZITET  U  SARAJEVU</w:t>
      </w: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  <w:t xml:space="preserve"> – FARMACEUTSKI FAKULTET</w:t>
      </w:r>
    </w:p>
    <w:p w14:paraId="72A6D126" w14:textId="77777777" w:rsidR="004958C6" w:rsidRPr="00115397" w:rsidRDefault="004958C6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 xml:space="preserve">OBJAVLJUJE </w:t>
      </w:r>
    </w:p>
    <w:p w14:paraId="31C53E4B" w14:textId="32C60B28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O B A V J E Š T E NJ E</w:t>
      </w:r>
    </w:p>
    <w:p w14:paraId="76F37ED0" w14:textId="26B1F286" w:rsidR="001567AE" w:rsidRPr="00115397" w:rsidRDefault="00E644CE" w:rsidP="004958C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sz w:val="28"/>
          <w:szCs w:val="28"/>
          <w:lang w:val="hr-HR" w:eastAsia="bs-Latn-BA"/>
        </w:rPr>
        <w:t>O JAVNOJ ODBRANI DOKTORSKE DISERTACIJE</w:t>
      </w:r>
    </w:p>
    <w:p w14:paraId="7654DAE9" w14:textId="77777777" w:rsidR="001567AE" w:rsidRPr="00115397" w:rsidRDefault="001567AE" w:rsidP="001567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</w:p>
    <w:p w14:paraId="07F15D18" w14:textId="77777777" w:rsidR="00B97A33" w:rsidRPr="0011539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U skladu sa članom 46. Pravila studiranja za treći ciklus studija na Univerzitetu u Sarajevu</w:t>
      </w:r>
      <w:r w:rsidR="004958C6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(1101-79/18 od 19.12.2018. godine)</w:t>
      </w: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, </w:t>
      </w:r>
    </w:p>
    <w:p w14:paraId="7D31EA0F" w14:textId="562942B7" w:rsidR="000226E4" w:rsidRPr="0011539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Univerzitet u Sarajevu – Farmaceutski fakultet obavještava javnost da će studentica III ciklusa studija „Farmaceutska istraživanja“</w:t>
      </w:r>
    </w:p>
    <w:p w14:paraId="6C72D2A4" w14:textId="77777777" w:rsidR="000226E4" w:rsidRPr="00115397" w:rsidRDefault="000226E4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</w:p>
    <w:p w14:paraId="65E73A3C" w14:textId="7EED30B7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</w:pPr>
      <w:r w:rsidRPr="0011539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hr-HR" w:eastAsia="bs-Latn-BA"/>
        </w:rPr>
        <w:t>Amina Tucak-Smajić, mr.ph.</w:t>
      </w:r>
    </w:p>
    <w:p w14:paraId="72B1FE77" w14:textId="77777777" w:rsidR="001567AE" w:rsidRPr="00115397" w:rsidRDefault="001567AE" w:rsidP="001567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bs-Latn-BA" w:eastAsia="bs-Latn-BA"/>
        </w:rPr>
      </w:pPr>
    </w:p>
    <w:p w14:paraId="7D165275" w14:textId="72082327" w:rsidR="001567AE" w:rsidRPr="00115397" w:rsidRDefault="00D70339" w:rsidP="00D7033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braniti doktorsku disertaciju pod naslovom:</w:t>
      </w:r>
    </w:p>
    <w:p w14:paraId="64635F80" w14:textId="77777777" w:rsidR="00D70339" w:rsidRPr="00115397" w:rsidRDefault="00D70339" w:rsidP="00D7033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s-Latn-BA"/>
        </w:rPr>
      </w:pPr>
    </w:p>
    <w:p w14:paraId="5C663C27" w14:textId="77777777" w:rsidR="001567AE" w:rsidRPr="00115397" w:rsidRDefault="001567AE" w:rsidP="009C1527">
      <w:pPr>
        <w:shd w:val="clear" w:color="auto" w:fill="FFFFFF"/>
        <w:spacing w:before="120"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„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Razvoj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rakterizacija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tjonskih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nostrukturiranih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lipidnih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sača</w:t>
      </w:r>
      <w:proofErr w:type="spellEnd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za </w:t>
      </w:r>
      <w:proofErr w:type="spellStart"/>
      <w:proofErr w:type="gramStart"/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miRNK</w:t>
      </w:r>
      <w:proofErr w:type="spellEnd"/>
      <w:r w:rsidRPr="0011539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1153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End"/>
      <w:r w:rsidRPr="00115397">
        <w:rPr>
          <w:rFonts w:ascii="Times New Roman" w:hAnsi="Times New Roman" w:cs="Times New Roman"/>
          <w:sz w:val="24"/>
          <w:szCs w:val="24"/>
        </w:rPr>
        <w:t>naslov</w:t>
      </w:r>
      <w:proofErr w:type="spellEnd"/>
      <w:r w:rsidRPr="001153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1153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1153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sz w:val="24"/>
          <w:szCs w:val="24"/>
        </w:rPr>
        <w:t>engleskom</w:t>
      </w:r>
      <w:proofErr w:type="spellEnd"/>
      <w:r w:rsidRPr="001153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5397">
        <w:rPr>
          <w:rFonts w:ascii="Times New Roman" w:hAnsi="Times New Roman" w:cs="Times New Roman"/>
          <w:sz w:val="24"/>
          <w:szCs w:val="24"/>
        </w:rPr>
        <w:t>jeziku</w:t>
      </w:r>
      <w:proofErr w:type="spellEnd"/>
      <w:r w:rsidRPr="00115397">
        <w:rPr>
          <w:rFonts w:ascii="Times New Roman" w:hAnsi="Times New Roman" w:cs="Times New Roman"/>
          <w:sz w:val="24"/>
          <w:szCs w:val="24"/>
        </w:rPr>
        <w:t>:</w:t>
      </w:r>
      <w:r w:rsidRPr="001153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15397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„Development and characterization of cationic nanostructured lipid carriers for miRNA“</w:t>
      </w:r>
      <w:r w:rsidRPr="00115397">
        <w:rPr>
          <w:rFonts w:ascii="Times New Roman" w:hAnsi="Times New Roman" w:cs="Times New Roman"/>
          <w:sz w:val="24"/>
          <w:szCs w:val="24"/>
        </w:rPr>
        <w:t>)</w:t>
      </w:r>
    </w:p>
    <w:p w14:paraId="02BE2B01" w14:textId="77777777" w:rsidR="00022099" w:rsidRPr="00115397" w:rsidRDefault="00022099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</w:pPr>
    </w:p>
    <w:p w14:paraId="69E3D5D5" w14:textId="0E9AD94E" w:rsidR="001567AE" w:rsidRPr="00115397" w:rsidRDefault="00A10386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Javna odbrana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doktorske disertacije</w:t>
      </w:r>
      <w:r w:rsidR="00B817B7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zakazana je za 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utorak, </w:t>
      </w:r>
      <w:r w:rsidR="0002209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22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.</w:t>
      </w:r>
      <w:r w:rsidR="0002209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10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.2024. godine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u 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1</w:t>
      </w:r>
      <w:r w:rsidR="0002209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5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:00 sati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 xml:space="preserve"> u </w:t>
      </w:r>
      <w:r w:rsidR="0002209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Sali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Univerziteta u Sarajevu </w:t>
      </w:r>
      <w:r w:rsidR="00467169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>–</w:t>
      </w:r>
      <w:r w:rsidR="001567AE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Farmaceutskog fakulteta</w:t>
      </w:r>
      <w:r w:rsidR="0066519F" w:rsidRPr="00115397">
        <w:rPr>
          <w:rFonts w:ascii="Times New Roman" w:eastAsia="Times New Roman" w:hAnsi="Times New Roman" w:cs="Times New Roman"/>
          <w:b/>
          <w:bCs/>
          <w:sz w:val="24"/>
          <w:szCs w:val="24"/>
          <w:lang w:val="hr-HR" w:eastAsia="bs-Latn-BA"/>
        </w:rPr>
        <w:t xml:space="preserve"> </w:t>
      </w:r>
      <w:r w:rsidR="001567AE" w:rsidRPr="00115397">
        <w:rPr>
          <w:rFonts w:ascii="Times New Roman" w:eastAsia="Times New Roman" w:hAnsi="Times New Roman" w:cs="Times New Roman"/>
          <w:sz w:val="24"/>
          <w:szCs w:val="24"/>
          <w:lang w:val="hr-HR" w:eastAsia="bs-Latn-BA"/>
        </w:rPr>
        <w:t>(prvi sprat), ulica Zmaja od Bosne 8.</w:t>
      </w:r>
    </w:p>
    <w:p w14:paraId="658F3A3C" w14:textId="42B9F2C7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72A3941B" w14:textId="0875CB85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2A0D5C99" w14:textId="5DA624A9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49D94162" w14:textId="2EAE2C36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6AE2E4C3" w14:textId="1D6F022E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46B36392" w14:textId="6AFFAF1A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6DED7B31" w14:textId="4A9C05A7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5E91C570" w14:textId="19503780" w:rsidR="00960A1C" w:rsidRPr="00115397" w:rsidRDefault="00960A1C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440D61B5" w14:textId="77777777" w:rsidR="0057651E" w:rsidRPr="00115397" w:rsidRDefault="0057651E" w:rsidP="0057651E">
      <w:pPr>
        <w:spacing w:after="0" w:line="240" w:lineRule="auto"/>
        <w:rPr>
          <w:rFonts w:ascii="Times New Roman" w:hAnsi="Times New Roman" w:cs="Times New Roman"/>
          <w:sz w:val="28"/>
          <w:szCs w:val="28"/>
          <w:lang w:val="bs-Latn-BA"/>
        </w:rPr>
      </w:pPr>
    </w:p>
    <w:p w14:paraId="506A456E" w14:textId="77777777" w:rsidR="0057651E" w:rsidRPr="00115397" w:rsidRDefault="0057651E" w:rsidP="0057651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Dostaviti:</w:t>
      </w:r>
    </w:p>
    <w:p w14:paraId="17F65D49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 xml:space="preserve">Web stranica FFSA i UNSA </w:t>
      </w:r>
    </w:p>
    <w:p w14:paraId="61658891" w14:textId="3F0A0B64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Personalni dosje studenta</w:t>
      </w:r>
    </w:p>
    <w:p w14:paraId="0F3514B8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Kandidatu</w:t>
      </w:r>
    </w:p>
    <w:p w14:paraId="02689BDB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Mentorima x2</w:t>
      </w:r>
    </w:p>
    <w:p w14:paraId="022FDF34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Evidencija</w:t>
      </w:r>
    </w:p>
    <w:p w14:paraId="01927BAE" w14:textId="77777777" w:rsidR="0057651E" w:rsidRPr="00115397" w:rsidRDefault="0057651E" w:rsidP="0057651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  <w:lang w:val="bs-Latn-BA"/>
        </w:rPr>
      </w:pPr>
      <w:r w:rsidRPr="00115397">
        <w:rPr>
          <w:rFonts w:ascii="Times New Roman" w:hAnsi="Times New Roman" w:cs="Times New Roman"/>
          <w:sz w:val="20"/>
          <w:szCs w:val="20"/>
          <w:lang w:val="bs-Latn-BA"/>
        </w:rPr>
        <w:t>a/a</w:t>
      </w:r>
    </w:p>
    <w:p w14:paraId="1EB8F7E1" w14:textId="77777777" w:rsidR="00631CFB" w:rsidRPr="00115397" w:rsidRDefault="00631CFB" w:rsidP="006609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</w:p>
    <w:p w14:paraId="3BC93329" w14:textId="30BC71BB" w:rsidR="00003E5A" w:rsidRPr="00115397" w:rsidRDefault="00003E5A" w:rsidP="001567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p w14:paraId="4863D180" w14:textId="3868E8AD" w:rsidR="00003E5A" w:rsidRPr="00115397" w:rsidRDefault="00003E5A" w:rsidP="001567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sectPr w:rsidR="00003E5A" w:rsidRPr="00115397" w:rsidSect="00003BA7">
      <w:headerReference w:type="default" r:id="rId7"/>
      <w:pgSz w:w="12240" w:h="15840"/>
      <w:pgMar w:top="2410" w:right="1183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886B44" w14:textId="77777777" w:rsidR="00A82360" w:rsidRDefault="00A82360" w:rsidP="00003BA7">
      <w:pPr>
        <w:spacing w:after="0" w:line="240" w:lineRule="auto"/>
      </w:pPr>
      <w:r>
        <w:separator/>
      </w:r>
    </w:p>
  </w:endnote>
  <w:endnote w:type="continuationSeparator" w:id="0">
    <w:p w14:paraId="635FAA77" w14:textId="77777777" w:rsidR="00A82360" w:rsidRDefault="00A82360" w:rsidP="00003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197A36" w14:textId="77777777" w:rsidR="00A82360" w:rsidRDefault="00A82360" w:rsidP="00003BA7">
      <w:pPr>
        <w:spacing w:after="0" w:line="240" w:lineRule="auto"/>
      </w:pPr>
      <w:r>
        <w:separator/>
      </w:r>
    </w:p>
  </w:footnote>
  <w:footnote w:type="continuationSeparator" w:id="0">
    <w:p w14:paraId="495B3A15" w14:textId="77777777" w:rsidR="00A82360" w:rsidRDefault="00A82360" w:rsidP="00003B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B5664" w14:textId="39E53B3D" w:rsidR="00003BA7" w:rsidRDefault="00003BA7">
    <w:pPr>
      <w:pStyle w:val="Header"/>
    </w:pPr>
    <w:r>
      <w:rPr>
        <w:noProof/>
        <w:lang w:val="bs-Latn-BA" w:eastAsia="bs-Latn-BA"/>
      </w:rPr>
      <w:drawing>
        <wp:inline distT="0" distB="0" distL="0" distR="0" wp14:anchorId="2A1E770B" wp14:editId="6DC99957">
          <wp:extent cx="5943600" cy="8572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57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46C9D"/>
    <w:multiLevelType w:val="hybridMultilevel"/>
    <w:tmpl w:val="0E10F83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11D8"/>
    <w:multiLevelType w:val="hybridMultilevel"/>
    <w:tmpl w:val="63F0747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447"/>
    <w:multiLevelType w:val="hybridMultilevel"/>
    <w:tmpl w:val="775EACB2"/>
    <w:lvl w:ilvl="0" w:tplc="3B7C7FB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593007">
    <w:abstractNumId w:val="2"/>
  </w:num>
  <w:num w:numId="2" w16cid:durableId="1081757524">
    <w:abstractNumId w:val="0"/>
  </w:num>
  <w:num w:numId="3" w16cid:durableId="1338374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M7M0MjQztLA0NzJS0lEKTi0uzszPAykwrQUAkgJHeCwAAAA="/>
  </w:docVars>
  <w:rsids>
    <w:rsidRoot w:val="0048674A"/>
    <w:rsid w:val="00003BA7"/>
    <w:rsid w:val="00003E5A"/>
    <w:rsid w:val="00022099"/>
    <w:rsid w:val="000226E4"/>
    <w:rsid w:val="000B29EA"/>
    <w:rsid w:val="000E483B"/>
    <w:rsid w:val="000E4EFF"/>
    <w:rsid w:val="000F150D"/>
    <w:rsid w:val="00115397"/>
    <w:rsid w:val="001567AE"/>
    <w:rsid w:val="001628C5"/>
    <w:rsid w:val="00175AD8"/>
    <w:rsid w:val="00205CCD"/>
    <w:rsid w:val="002268C8"/>
    <w:rsid w:val="00294616"/>
    <w:rsid w:val="002D49AD"/>
    <w:rsid w:val="002E0AAE"/>
    <w:rsid w:val="002F38A6"/>
    <w:rsid w:val="0033324F"/>
    <w:rsid w:val="003553A1"/>
    <w:rsid w:val="00366D25"/>
    <w:rsid w:val="00387B3C"/>
    <w:rsid w:val="003B171C"/>
    <w:rsid w:val="003C69A6"/>
    <w:rsid w:val="00467169"/>
    <w:rsid w:val="00475D57"/>
    <w:rsid w:val="0048674A"/>
    <w:rsid w:val="00493CBD"/>
    <w:rsid w:val="004958C6"/>
    <w:rsid w:val="004E3A20"/>
    <w:rsid w:val="005238E0"/>
    <w:rsid w:val="00535CC6"/>
    <w:rsid w:val="00555760"/>
    <w:rsid w:val="0057651E"/>
    <w:rsid w:val="00590BA5"/>
    <w:rsid w:val="005A01B5"/>
    <w:rsid w:val="00631CFB"/>
    <w:rsid w:val="00637D93"/>
    <w:rsid w:val="0066091B"/>
    <w:rsid w:val="0066519F"/>
    <w:rsid w:val="006D4DBD"/>
    <w:rsid w:val="006D5D37"/>
    <w:rsid w:val="00703034"/>
    <w:rsid w:val="00726E36"/>
    <w:rsid w:val="0074206E"/>
    <w:rsid w:val="00766BD9"/>
    <w:rsid w:val="00785581"/>
    <w:rsid w:val="00792834"/>
    <w:rsid w:val="007C69AF"/>
    <w:rsid w:val="007D78FC"/>
    <w:rsid w:val="00824E74"/>
    <w:rsid w:val="00847A6D"/>
    <w:rsid w:val="0085216A"/>
    <w:rsid w:val="00871A88"/>
    <w:rsid w:val="0087606D"/>
    <w:rsid w:val="008B6A31"/>
    <w:rsid w:val="008C22FD"/>
    <w:rsid w:val="008C5F1F"/>
    <w:rsid w:val="008C6BD4"/>
    <w:rsid w:val="008D5841"/>
    <w:rsid w:val="009032A4"/>
    <w:rsid w:val="0092599F"/>
    <w:rsid w:val="0093644B"/>
    <w:rsid w:val="00960A1C"/>
    <w:rsid w:val="00961B56"/>
    <w:rsid w:val="009779C2"/>
    <w:rsid w:val="00985CDE"/>
    <w:rsid w:val="009B153A"/>
    <w:rsid w:val="009B33EE"/>
    <w:rsid w:val="009B7016"/>
    <w:rsid w:val="009C1527"/>
    <w:rsid w:val="009D6E2E"/>
    <w:rsid w:val="00A10386"/>
    <w:rsid w:val="00A1667D"/>
    <w:rsid w:val="00A33684"/>
    <w:rsid w:val="00A67C09"/>
    <w:rsid w:val="00A82360"/>
    <w:rsid w:val="00AA3481"/>
    <w:rsid w:val="00B41DBC"/>
    <w:rsid w:val="00B5195B"/>
    <w:rsid w:val="00B817B7"/>
    <w:rsid w:val="00B97A33"/>
    <w:rsid w:val="00BA2DDB"/>
    <w:rsid w:val="00BB1D7D"/>
    <w:rsid w:val="00BC1D24"/>
    <w:rsid w:val="00BE39B9"/>
    <w:rsid w:val="00C061BC"/>
    <w:rsid w:val="00C610CE"/>
    <w:rsid w:val="00C7026E"/>
    <w:rsid w:val="00CA1D7A"/>
    <w:rsid w:val="00CF5B6E"/>
    <w:rsid w:val="00CF75A6"/>
    <w:rsid w:val="00D466C8"/>
    <w:rsid w:val="00D70339"/>
    <w:rsid w:val="00D95286"/>
    <w:rsid w:val="00DB43C5"/>
    <w:rsid w:val="00DC4FDC"/>
    <w:rsid w:val="00DF06A3"/>
    <w:rsid w:val="00E214F3"/>
    <w:rsid w:val="00E4628B"/>
    <w:rsid w:val="00E644CE"/>
    <w:rsid w:val="00ED0D87"/>
    <w:rsid w:val="00EE4AB3"/>
    <w:rsid w:val="00EE7015"/>
    <w:rsid w:val="00F03448"/>
    <w:rsid w:val="00F161CF"/>
    <w:rsid w:val="00F54A9D"/>
    <w:rsid w:val="00F615BF"/>
    <w:rsid w:val="00FF297A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D2430"/>
  <w15:docId w15:val="{751C308C-F653-4E7C-87DE-73121C5F8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67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03B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BA7"/>
  </w:style>
  <w:style w:type="paragraph" w:styleId="Footer">
    <w:name w:val="footer"/>
    <w:basedOn w:val="Normal"/>
    <w:link w:val="FooterChar"/>
    <w:uiPriority w:val="99"/>
    <w:unhideWhenUsed/>
    <w:rsid w:val="00003B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BA7"/>
  </w:style>
  <w:style w:type="character" w:customStyle="1" w:styleId="xelementtoproof">
    <w:name w:val="x_elementtoproof"/>
    <w:basedOn w:val="DefaultParagraphFont"/>
    <w:rsid w:val="00985CDE"/>
  </w:style>
  <w:style w:type="paragraph" w:styleId="ListParagraph">
    <w:name w:val="List Paragraph"/>
    <w:basedOn w:val="Normal"/>
    <w:uiPriority w:val="34"/>
    <w:qFormat/>
    <w:rsid w:val="00C061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13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FSA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</dc:creator>
  <cp:keywords/>
  <dc:description/>
  <cp:lastModifiedBy>Maja Skopljak</cp:lastModifiedBy>
  <cp:revision>4</cp:revision>
  <cp:lastPrinted>2022-09-19T12:34:00Z</cp:lastPrinted>
  <dcterms:created xsi:type="dcterms:W3CDTF">2024-10-07T11:23:00Z</dcterms:created>
  <dcterms:modified xsi:type="dcterms:W3CDTF">2024-10-07T13:24:00Z</dcterms:modified>
</cp:coreProperties>
</file>